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8FDDB" w14:textId="71E93B1D" w:rsidR="00775E07" w:rsidRPr="00D70D62" w:rsidRDefault="00775E07" w:rsidP="00E57A23">
      <w:pPr>
        <w:spacing w:line="276" w:lineRule="auto"/>
        <w:rPr>
          <w:rFonts w:asciiTheme="minorHAnsi" w:hAnsiTheme="minorHAnsi" w:cstheme="minorHAnsi"/>
          <w:b/>
          <w:bCs/>
          <w:color w:val="002060"/>
          <w:sz w:val="32"/>
          <w:szCs w:val="32"/>
          <w:u w:val="single"/>
          <w:lang w:val="en-US"/>
        </w:rPr>
      </w:pPr>
      <w:r w:rsidRPr="00D70D62">
        <w:rPr>
          <w:rFonts w:asciiTheme="minorHAnsi" w:hAnsiTheme="minorHAnsi" w:cstheme="minorHAnsi"/>
          <w:b/>
          <w:bCs/>
          <w:color w:val="002060"/>
          <w:sz w:val="32"/>
          <w:szCs w:val="32"/>
          <w:u w:val="single"/>
          <w:lang w:val="en-US"/>
        </w:rPr>
        <w:t>Serve Legal Application Form</w:t>
      </w:r>
    </w:p>
    <w:p w14:paraId="7C7FD69F" w14:textId="1B8DBCF3" w:rsidR="007D30B1" w:rsidRPr="00C043C0" w:rsidRDefault="00915F7C" w:rsidP="00C043C0">
      <w:pPr>
        <w:pStyle w:val="ListParagraph"/>
        <w:numPr>
          <w:ilvl w:val="0"/>
          <w:numId w:val="46"/>
        </w:numPr>
        <w:rPr>
          <w:rFonts w:cstheme="minorHAnsi"/>
          <w:lang w:val="en-US"/>
        </w:rPr>
      </w:pPr>
      <w:r w:rsidRPr="00D70D62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F791952" wp14:editId="6F1C6627">
                <wp:simplePos x="0" y="0"/>
                <wp:positionH relativeFrom="margin">
                  <wp:align>left</wp:align>
                </wp:positionH>
                <wp:positionV relativeFrom="page">
                  <wp:posOffset>1249736</wp:posOffset>
                </wp:positionV>
                <wp:extent cx="6139180" cy="304800"/>
                <wp:effectExtent l="0" t="0" r="1397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918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D042F9" w14:textId="3F7A3E21" w:rsidR="00D70D62" w:rsidRDefault="00D70D6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79195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98.4pt;width:483.4pt;height:24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">
                <v:textbox>
                  <w:txbxContent>
                    <w:p w14:paraId="58D042F9" w14:textId="3F7A3E21" w:rsidR="00D70D62" w:rsidRDefault="00D70D62"/>
                  </w:txbxContent>
                </v:textbox>
                <w10:wrap type="square" anchorx="margin" anchory="page"/>
              </v:shape>
            </w:pict>
          </mc:Fallback>
        </mc:AlternateContent>
      </w:r>
      <w:r w:rsidR="00775E07" w:rsidRPr="00C043C0">
        <w:rPr>
          <w:rFonts w:cstheme="minorHAnsi"/>
          <w:b/>
          <w:bCs/>
          <w:color w:val="002060"/>
          <w:lang w:val="en-US"/>
        </w:rPr>
        <w:t>What role are you applying for?</w:t>
      </w:r>
    </w:p>
    <w:p w14:paraId="0472E0BC" w14:textId="1D602178" w:rsidR="00D70D62" w:rsidRDefault="00C043C0" w:rsidP="00E57A23">
      <w:pPr>
        <w:pStyle w:val="ListParagraph"/>
        <w:numPr>
          <w:ilvl w:val="0"/>
          <w:numId w:val="46"/>
        </w:numPr>
        <w:rPr>
          <w:rFonts w:cstheme="minorHAnsi"/>
          <w:b/>
          <w:bCs/>
          <w:color w:val="002060"/>
          <w:lang w:val="en-US"/>
        </w:rPr>
      </w:pPr>
      <w:r w:rsidRPr="00D70D62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1534F9E1" wp14:editId="0BF0ABB3">
                <wp:simplePos x="0" y="0"/>
                <wp:positionH relativeFrom="margin">
                  <wp:align>left</wp:align>
                </wp:positionH>
                <wp:positionV relativeFrom="paragraph">
                  <wp:posOffset>684530</wp:posOffset>
                </wp:positionV>
                <wp:extent cx="6139180" cy="304800"/>
                <wp:effectExtent l="0" t="0" r="13970" b="19050"/>
                <wp:wrapSquare wrapText="bothSides"/>
                <wp:docPr id="3338058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918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84407C" w14:textId="77777777" w:rsidR="00C043C0" w:rsidRDefault="00C043C0" w:rsidP="00C043C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34F9E1" id="_x0000_s1027" type="#_x0000_t202" style="position:absolute;left:0;text-align:left;margin-left:0;margin-top:53.9pt;width:483.4pt;height:24pt;z-index:2516797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">
                <v:textbox>
                  <w:txbxContent>
                    <w:p w14:paraId="4384407C" w14:textId="77777777" w:rsidR="00C043C0" w:rsidRDefault="00C043C0" w:rsidP="00C043C0"/>
                  </w:txbxContent>
                </v:textbox>
                <w10:wrap type="square" anchorx="margin"/>
              </v:shape>
            </w:pict>
          </mc:Fallback>
        </mc:AlternateContent>
      </w:r>
      <w:r w:rsidR="00775E07" w:rsidRPr="00C043C0">
        <w:rPr>
          <w:rFonts w:cstheme="minorHAnsi"/>
          <w:b/>
          <w:bCs/>
          <w:color w:val="002060"/>
          <w:lang w:val="en-US"/>
        </w:rPr>
        <w:t>Have you worked for us previously?</w:t>
      </w:r>
      <w:r w:rsidRPr="00C043C0">
        <w:rPr>
          <w:rFonts w:cstheme="minorHAnsi"/>
          <w:b/>
          <w:bCs/>
          <w:color w:val="002060"/>
          <w:lang w:val="en-US"/>
        </w:rPr>
        <w:t xml:space="preserve"> </w:t>
      </w:r>
    </w:p>
    <w:p w14:paraId="33EC112B" w14:textId="77777777" w:rsidR="00C043C0" w:rsidRPr="00C043C0" w:rsidRDefault="00C043C0" w:rsidP="00C043C0">
      <w:pPr>
        <w:rPr>
          <w:rFonts w:cstheme="minorHAnsi"/>
          <w:b/>
          <w:bCs/>
          <w:color w:val="002060"/>
          <w:lang w:val="en-US"/>
        </w:rPr>
      </w:pPr>
    </w:p>
    <w:p w14:paraId="3F7563FD" w14:textId="58F6FF47" w:rsidR="00775E07" w:rsidRPr="00C043C0" w:rsidRDefault="00D70D62" w:rsidP="00C043C0">
      <w:pPr>
        <w:pStyle w:val="ListParagraph"/>
        <w:numPr>
          <w:ilvl w:val="0"/>
          <w:numId w:val="46"/>
        </w:numPr>
        <w:rPr>
          <w:rFonts w:cstheme="minorHAnsi"/>
          <w:b/>
          <w:bCs/>
          <w:color w:val="002060"/>
          <w:lang w:val="en-US"/>
        </w:rPr>
      </w:pPr>
      <w:r w:rsidRPr="00D70D62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7A12869" wp14:editId="13E2BC71">
                <wp:simplePos x="0" y="0"/>
                <wp:positionH relativeFrom="margin">
                  <wp:align>left</wp:align>
                </wp:positionH>
                <wp:positionV relativeFrom="paragraph">
                  <wp:posOffset>276786</wp:posOffset>
                </wp:positionV>
                <wp:extent cx="6139180" cy="361950"/>
                <wp:effectExtent l="0" t="0" r="13970" b="19050"/>
                <wp:wrapSquare wrapText="bothSides"/>
                <wp:docPr id="1149525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9180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B8F2CF" w14:textId="77777777" w:rsidR="00D70D62" w:rsidRDefault="00D70D62" w:rsidP="00D70D6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A12869" id="_x0000_s1028" type="#_x0000_t202" style="position:absolute;left:0;text-align:left;margin-left:0;margin-top:21.8pt;width:483.4pt;height:28.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">
                <v:textbox>
                  <w:txbxContent>
                    <w:p w14:paraId="0BB8F2CF" w14:textId="77777777" w:rsidR="00D70D62" w:rsidRDefault="00D70D62" w:rsidP="00D70D62"/>
                  </w:txbxContent>
                </v:textbox>
                <w10:wrap type="square" anchorx="margin"/>
              </v:shape>
            </w:pict>
          </mc:Fallback>
        </mc:AlternateContent>
      </w:r>
      <w:r w:rsidRPr="00C043C0">
        <w:rPr>
          <w:rFonts w:cstheme="minorHAnsi"/>
          <w:b/>
          <w:bCs/>
          <w:color w:val="002060"/>
          <w:lang w:val="en-US"/>
        </w:rPr>
        <w:t>If yes, w</w:t>
      </w:r>
      <w:r w:rsidR="00775E07" w:rsidRPr="00C043C0">
        <w:rPr>
          <w:rFonts w:cstheme="minorHAnsi"/>
          <w:b/>
          <w:bCs/>
          <w:color w:val="002060"/>
          <w:lang w:val="en-US"/>
        </w:rPr>
        <w:t xml:space="preserve">hat role did you </w:t>
      </w:r>
      <w:r w:rsidRPr="00C043C0">
        <w:rPr>
          <w:rFonts w:cstheme="minorHAnsi"/>
          <w:b/>
          <w:bCs/>
          <w:color w:val="002060"/>
          <w:lang w:val="en-US"/>
        </w:rPr>
        <w:t>complete</w:t>
      </w:r>
      <w:r w:rsidR="00775E07" w:rsidRPr="00C043C0">
        <w:rPr>
          <w:rFonts w:cstheme="minorHAnsi"/>
          <w:b/>
          <w:bCs/>
          <w:color w:val="002060"/>
          <w:lang w:val="en-US"/>
        </w:rPr>
        <w:t xml:space="preserve"> </w:t>
      </w:r>
      <w:r w:rsidRPr="00C043C0">
        <w:rPr>
          <w:rFonts w:cstheme="minorHAnsi"/>
          <w:b/>
          <w:bCs/>
          <w:color w:val="002060"/>
          <w:lang w:val="en-US"/>
        </w:rPr>
        <w:t>at</w:t>
      </w:r>
      <w:r w:rsidR="00775E07" w:rsidRPr="00C043C0">
        <w:rPr>
          <w:rFonts w:cstheme="minorHAnsi"/>
          <w:b/>
          <w:bCs/>
          <w:color w:val="002060"/>
          <w:lang w:val="en-US"/>
        </w:rPr>
        <w:t xml:space="preserve"> Serve Legal?</w:t>
      </w:r>
    </w:p>
    <w:p w14:paraId="44FEDFCD" w14:textId="62A5DC3B" w:rsidR="00D70D62" w:rsidRDefault="00D70D62" w:rsidP="00E57A23">
      <w:pPr>
        <w:spacing w:line="276" w:lineRule="auto"/>
        <w:rPr>
          <w:rFonts w:asciiTheme="minorHAnsi" w:hAnsiTheme="minorHAnsi" w:cstheme="minorHAnsi"/>
          <w:sz w:val="22"/>
          <w:szCs w:val="22"/>
          <w:lang w:val="en-US"/>
        </w:rPr>
      </w:pPr>
    </w:p>
    <w:p w14:paraId="076DD1AF" w14:textId="555F8323" w:rsidR="00775E07" w:rsidRPr="00C043C0" w:rsidRDefault="00D70D62" w:rsidP="00C043C0">
      <w:pPr>
        <w:pStyle w:val="ListParagraph"/>
        <w:numPr>
          <w:ilvl w:val="0"/>
          <w:numId w:val="46"/>
        </w:numPr>
        <w:rPr>
          <w:rFonts w:cstheme="minorHAnsi"/>
          <w:lang w:val="en-US"/>
        </w:rPr>
      </w:pPr>
      <w:r w:rsidRPr="00D70D62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4AE6487" wp14:editId="1671DB94">
                <wp:simplePos x="0" y="0"/>
                <wp:positionH relativeFrom="margin">
                  <wp:align>left</wp:align>
                </wp:positionH>
                <wp:positionV relativeFrom="paragraph">
                  <wp:posOffset>283210</wp:posOffset>
                </wp:positionV>
                <wp:extent cx="6139180" cy="569595"/>
                <wp:effectExtent l="0" t="0" r="13970" b="20955"/>
                <wp:wrapSquare wrapText="bothSides"/>
                <wp:docPr id="19098901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9180" cy="569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90A477" w14:textId="77777777" w:rsidR="00D70D62" w:rsidRDefault="00D70D62" w:rsidP="00D70D6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AE6487" id="_x0000_s1029" type="#_x0000_t202" style="position:absolute;left:0;text-align:left;margin-left:0;margin-top:22.3pt;width:483.4pt;height:44.8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">
                <v:textbox>
                  <w:txbxContent>
                    <w:p w14:paraId="7490A477" w14:textId="77777777" w:rsidR="00D70D62" w:rsidRDefault="00D70D62" w:rsidP="00D70D62"/>
                  </w:txbxContent>
                </v:textbox>
                <w10:wrap type="square" anchorx="margin"/>
              </v:shape>
            </w:pict>
          </mc:Fallback>
        </mc:AlternateContent>
      </w:r>
      <w:r w:rsidRPr="00C043C0">
        <w:rPr>
          <w:rFonts w:cstheme="minorHAnsi"/>
          <w:b/>
          <w:bCs/>
          <w:color w:val="002060"/>
          <w:lang w:val="en-US"/>
        </w:rPr>
        <w:t>If yes, h</w:t>
      </w:r>
      <w:r w:rsidR="00775E07" w:rsidRPr="00C043C0">
        <w:rPr>
          <w:rFonts w:cstheme="minorHAnsi"/>
          <w:b/>
          <w:bCs/>
          <w:color w:val="002060"/>
          <w:lang w:val="en-US"/>
        </w:rPr>
        <w:t>ow long did you carry out this role?</w:t>
      </w:r>
    </w:p>
    <w:p w14:paraId="5A42F1C5" w14:textId="6E645D54" w:rsidR="00D70D62" w:rsidRDefault="00D70D62" w:rsidP="00E57A23">
      <w:pPr>
        <w:spacing w:line="276" w:lineRule="auto"/>
        <w:rPr>
          <w:rFonts w:asciiTheme="minorHAnsi" w:hAnsiTheme="minorHAnsi" w:cstheme="minorHAnsi"/>
          <w:sz w:val="22"/>
          <w:szCs w:val="22"/>
          <w:lang w:val="en-US"/>
        </w:rPr>
      </w:pPr>
    </w:p>
    <w:p w14:paraId="119786BD" w14:textId="0C98E68A" w:rsidR="00C043C0" w:rsidRPr="00C043C0" w:rsidRDefault="00D70D62" w:rsidP="00E57A23">
      <w:pPr>
        <w:pStyle w:val="ListParagraph"/>
        <w:numPr>
          <w:ilvl w:val="0"/>
          <w:numId w:val="46"/>
        </w:numPr>
        <w:rPr>
          <w:rFonts w:eastAsia="Verdana" w:cstheme="minorHAnsi"/>
          <w:b/>
          <w:bCs/>
          <w:color w:val="002060"/>
        </w:rPr>
      </w:pPr>
      <w:r w:rsidRPr="00D70D62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6F78237" wp14:editId="00535E53">
                <wp:simplePos x="0" y="0"/>
                <wp:positionH relativeFrom="margin">
                  <wp:align>left</wp:align>
                </wp:positionH>
                <wp:positionV relativeFrom="paragraph">
                  <wp:posOffset>434340</wp:posOffset>
                </wp:positionV>
                <wp:extent cx="6139180" cy="4904105"/>
                <wp:effectExtent l="0" t="0" r="13970" b="10795"/>
                <wp:wrapSquare wrapText="bothSides"/>
                <wp:docPr id="20383864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9180" cy="4904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DCA0EF" w14:textId="77777777" w:rsidR="00D70D62" w:rsidRDefault="00D70D62" w:rsidP="00D70D6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F78237" id="_x0000_s1030" type="#_x0000_t202" style="position:absolute;left:0;text-align:left;margin-left:0;margin-top:34.2pt;width:483.4pt;height:386.15pt;z-index:2516654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">
                <v:textbox>
                  <w:txbxContent>
                    <w:p w14:paraId="2CDCA0EF" w14:textId="77777777" w:rsidR="00D70D62" w:rsidRDefault="00D70D62" w:rsidP="00D70D62"/>
                  </w:txbxContent>
                </v:textbox>
                <w10:wrap type="square" anchorx="margin"/>
              </v:shape>
            </w:pict>
          </mc:Fallback>
        </mc:AlternateContent>
      </w:r>
      <w:r w:rsidR="00775E07" w:rsidRPr="00C043C0">
        <w:rPr>
          <w:rFonts w:cstheme="minorHAnsi"/>
          <w:b/>
          <w:bCs/>
          <w:color w:val="002060"/>
          <w:lang w:val="en-US"/>
        </w:rPr>
        <w:t xml:space="preserve">Please provide details of your employment history. Please select </w:t>
      </w:r>
      <w:r w:rsidR="00775E07" w:rsidRPr="00C043C0">
        <w:rPr>
          <w:rFonts w:eastAsia="Verdana" w:cstheme="minorHAnsi"/>
          <w:b/>
          <w:bCs/>
          <w:color w:val="002060"/>
        </w:rPr>
        <w:t>jobs you have done</w:t>
      </w:r>
      <w:r w:rsidRPr="00C043C0">
        <w:rPr>
          <w:rFonts w:eastAsia="Verdana" w:cstheme="minorHAnsi"/>
          <w:b/>
          <w:bCs/>
          <w:color w:val="002060"/>
        </w:rPr>
        <w:t>, length of employment</w:t>
      </w:r>
      <w:r w:rsidR="00775E07" w:rsidRPr="00C043C0">
        <w:rPr>
          <w:rFonts w:eastAsia="Verdana" w:cstheme="minorHAnsi"/>
          <w:b/>
          <w:bCs/>
          <w:color w:val="002060"/>
        </w:rPr>
        <w:t xml:space="preserve"> and the skills you used or learned in those jobs.</w:t>
      </w:r>
    </w:p>
    <w:p w14:paraId="5981EDAE" w14:textId="37D5B8B1" w:rsidR="00775E07" w:rsidRPr="00C043C0" w:rsidRDefault="00D70D62" w:rsidP="00C043C0">
      <w:pPr>
        <w:pStyle w:val="ListParagraph"/>
        <w:numPr>
          <w:ilvl w:val="0"/>
          <w:numId w:val="46"/>
        </w:numPr>
        <w:rPr>
          <w:rFonts w:cstheme="minorHAnsi"/>
          <w:lang w:val="en-US"/>
        </w:rPr>
      </w:pPr>
      <w:r w:rsidRPr="00D70D62">
        <w:rPr>
          <w:noProof/>
          <w:lang w:val="en-US"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7B74457" wp14:editId="54450DCC">
                <wp:simplePos x="0" y="0"/>
                <wp:positionH relativeFrom="margin">
                  <wp:align>left</wp:align>
                </wp:positionH>
                <wp:positionV relativeFrom="paragraph">
                  <wp:posOffset>276976</wp:posOffset>
                </wp:positionV>
                <wp:extent cx="6139180" cy="4380865"/>
                <wp:effectExtent l="0" t="0" r="13970" b="19685"/>
                <wp:wrapSquare wrapText="bothSides"/>
                <wp:docPr id="14731364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9180" cy="4380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FC5248" w14:textId="77777777" w:rsidR="00D70D62" w:rsidRDefault="00D70D62" w:rsidP="00D70D6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B74457" id="_x0000_s1031" type="#_x0000_t202" style="position:absolute;left:0;text-align:left;margin-left:0;margin-top:21.8pt;width:483.4pt;height:344.95pt;z-index:2516674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">
                <v:textbox>
                  <w:txbxContent>
                    <w:p w14:paraId="5DFC5248" w14:textId="77777777" w:rsidR="00D70D62" w:rsidRDefault="00D70D62" w:rsidP="00D70D62"/>
                  </w:txbxContent>
                </v:textbox>
                <w10:wrap type="square" anchorx="margin"/>
              </v:shape>
            </w:pict>
          </mc:Fallback>
        </mc:AlternateContent>
      </w:r>
      <w:r w:rsidR="00775E07" w:rsidRPr="00C043C0">
        <w:rPr>
          <w:rFonts w:cstheme="minorHAnsi"/>
          <w:b/>
          <w:bCs/>
          <w:color w:val="002060"/>
          <w:lang w:val="en-US"/>
        </w:rPr>
        <w:t>Please provide details of your education qualifications</w:t>
      </w:r>
      <w:r w:rsidR="00775E07" w:rsidRPr="00C043C0">
        <w:rPr>
          <w:rFonts w:cstheme="minorHAnsi"/>
          <w:lang w:val="en-US"/>
        </w:rPr>
        <w:t>.</w:t>
      </w:r>
    </w:p>
    <w:p w14:paraId="60F44A62" w14:textId="77777777" w:rsidR="00775E07" w:rsidRDefault="00775E07" w:rsidP="00E57A23">
      <w:pPr>
        <w:spacing w:line="276" w:lineRule="auto"/>
        <w:rPr>
          <w:rFonts w:asciiTheme="minorHAnsi" w:hAnsiTheme="minorHAnsi" w:cstheme="minorHAnsi"/>
          <w:sz w:val="22"/>
          <w:szCs w:val="22"/>
          <w:lang w:val="en-US"/>
        </w:rPr>
      </w:pPr>
    </w:p>
    <w:p w14:paraId="3C96D5D6" w14:textId="0A50A2D9" w:rsidR="00D70D62" w:rsidRPr="00C043C0" w:rsidRDefault="00D70D62" w:rsidP="00C043C0">
      <w:pPr>
        <w:pStyle w:val="ListParagraph"/>
        <w:numPr>
          <w:ilvl w:val="0"/>
          <w:numId w:val="46"/>
        </w:numPr>
        <w:rPr>
          <w:rFonts w:cstheme="minorHAnsi"/>
          <w:b/>
          <w:bCs/>
          <w:color w:val="002060"/>
          <w:lang w:val="en-US"/>
        </w:rPr>
      </w:pPr>
      <w:r w:rsidRPr="00D70D62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4E3B70B" wp14:editId="011235A5">
                <wp:simplePos x="0" y="0"/>
                <wp:positionH relativeFrom="margin">
                  <wp:align>left</wp:align>
                </wp:positionH>
                <wp:positionV relativeFrom="paragraph">
                  <wp:posOffset>297815</wp:posOffset>
                </wp:positionV>
                <wp:extent cx="6139180" cy="3883025"/>
                <wp:effectExtent l="0" t="0" r="13970" b="22225"/>
                <wp:wrapSquare wrapText="bothSides"/>
                <wp:docPr id="9302004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9180" cy="3883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E981D7" w14:textId="77777777" w:rsidR="00D70D62" w:rsidRDefault="00D70D62" w:rsidP="00D70D6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E3B70B" id="_x0000_s1032" type="#_x0000_t202" style="position:absolute;left:0;text-align:left;margin-left:0;margin-top:23.45pt;width:483.4pt;height:305.75pt;z-index:2516695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">
                <v:textbox>
                  <w:txbxContent>
                    <w:p w14:paraId="0BE981D7" w14:textId="77777777" w:rsidR="00D70D62" w:rsidRDefault="00D70D62" w:rsidP="00D70D62"/>
                  </w:txbxContent>
                </v:textbox>
                <w10:wrap type="square" anchorx="margin"/>
              </v:shape>
            </w:pict>
          </mc:Fallback>
        </mc:AlternateContent>
      </w:r>
      <w:r w:rsidR="00775E07" w:rsidRPr="00C043C0">
        <w:rPr>
          <w:rFonts w:cstheme="minorHAnsi"/>
          <w:b/>
          <w:bCs/>
          <w:color w:val="002060"/>
          <w:lang w:val="en-US"/>
        </w:rPr>
        <w:t>Please provide details of any additional training</w:t>
      </w:r>
      <w:r w:rsidRPr="00C043C0">
        <w:rPr>
          <w:rFonts w:cstheme="minorHAnsi"/>
          <w:b/>
          <w:bCs/>
          <w:color w:val="002060"/>
          <w:lang w:val="en-US"/>
        </w:rPr>
        <w:t xml:space="preserve"> you have completed:</w:t>
      </w:r>
    </w:p>
    <w:p w14:paraId="02B0B2C9" w14:textId="77777777" w:rsidR="00D70D62" w:rsidRPr="00D70D62" w:rsidRDefault="00775E07" w:rsidP="00775E07">
      <w:pPr>
        <w:rPr>
          <w:rFonts w:asciiTheme="minorHAnsi" w:hAnsiTheme="minorHAnsi" w:cstheme="minorHAnsi"/>
          <w:b/>
          <w:bCs/>
          <w:color w:val="002060"/>
          <w:sz w:val="24"/>
          <w:szCs w:val="24"/>
          <w:u w:val="single"/>
          <w:lang w:val="en-US"/>
        </w:rPr>
      </w:pPr>
      <w:r w:rsidRPr="00D70D62">
        <w:rPr>
          <w:rFonts w:asciiTheme="minorHAnsi" w:hAnsiTheme="minorHAnsi" w:cstheme="minorHAnsi"/>
          <w:b/>
          <w:bCs/>
          <w:color w:val="002060"/>
          <w:sz w:val="24"/>
          <w:szCs w:val="24"/>
          <w:u w:val="single"/>
          <w:lang w:val="en-US"/>
        </w:rPr>
        <w:lastRenderedPageBreak/>
        <w:t>Supporting statement</w:t>
      </w:r>
    </w:p>
    <w:p w14:paraId="13BA5815" w14:textId="052925C7" w:rsidR="00775E07" w:rsidRPr="00D70D62" w:rsidRDefault="00D70D62" w:rsidP="00775E07">
      <w:pPr>
        <w:rPr>
          <w:rFonts w:asciiTheme="minorHAnsi" w:eastAsia="Verdana" w:hAnsiTheme="minorHAnsi" w:cstheme="minorHAnsi"/>
          <w:b/>
          <w:bCs/>
          <w:color w:val="002060"/>
          <w:kern w:val="0"/>
          <w:sz w:val="22"/>
          <w:szCs w:val="22"/>
        </w:rPr>
      </w:pPr>
      <w:r w:rsidRPr="00D70D62">
        <w:rPr>
          <w:rFonts w:asciiTheme="minorHAnsi" w:hAnsiTheme="minorHAnsi" w:cstheme="minorHAnsi"/>
          <w:b/>
          <w:bCs/>
          <w:noProof/>
          <w:color w:val="002060"/>
          <w:sz w:val="22"/>
          <w:szCs w:val="22"/>
          <w:lang w:val="en-US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510D38A" wp14:editId="169B060F">
                <wp:simplePos x="0" y="0"/>
                <wp:positionH relativeFrom="margin">
                  <wp:align>left</wp:align>
                </wp:positionH>
                <wp:positionV relativeFrom="paragraph">
                  <wp:posOffset>287012</wp:posOffset>
                </wp:positionV>
                <wp:extent cx="6139180" cy="4380865"/>
                <wp:effectExtent l="0" t="0" r="13970" b="19685"/>
                <wp:wrapSquare wrapText="bothSides"/>
                <wp:docPr id="15781679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9180" cy="4380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3E715C" w14:textId="77777777" w:rsidR="00D70D62" w:rsidRDefault="00D70D62" w:rsidP="00D70D6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10D38A" id="_x0000_s1033" type="#_x0000_t202" style="position:absolute;margin-left:0;margin-top:22.6pt;width:483.4pt;height:344.95pt;z-index:25167155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">
                <v:textbox>
                  <w:txbxContent>
                    <w:p w14:paraId="3A3E715C" w14:textId="77777777" w:rsidR="00D70D62" w:rsidRDefault="00D70D62" w:rsidP="00D70D62"/>
                  </w:txbxContent>
                </v:textbox>
                <w10:wrap type="square" anchorx="margin"/>
              </v:shape>
            </w:pict>
          </mc:Fallback>
        </mc:AlternateContent>
      </w:r>
      <w:r w:rsidR="00775E07" w:rsidRPr="00D70D62">
        <w:rPr>
          <w:rFonts w:asciiTheme="minorHAnsi" w:eastAsia="Verdana" w:hAnsiTheme="minorHAnsi" w:cstheme="minorHAnsi"/>
          <w:b/>
          <w:bCs/>
          <w:color w:val="002060"/>
          <w:sz w:val="22"/>
          <w:szCs w:val="22"/>
        </w:rPr>
        <w:t>Please tell us why you applied for this job and why you think you are the best person for the job.</w:t>
      </w:r>
    </w:p>
    <w:p w14:paraId="1E47D71C" w14:textId="32F892EC" w:rsidR="00775E07" w:rsidRDefault="00775E07" w:rsidP="00E57A23">
      <w:pPr>
        <w:spacing w:line="276" w:lineRule="auto"/>
        <w:rPr>
          <w:rFonts w:asciiTheme="minorHAnsi" w:hAnsiTheme="minorHAnsi" w:cstheme="minorHAnsi"/>
          <w:sz w:val="22"/>
          <w:szCs w:val="22"/>
          <w:lang w:val="en-US"/>
        </w:rPr>
      </w:pPr>
    </w:p>
    <w:p w14:paraId="30B21A80" w14:textId="109541D8" w:rsidR="00FB46E5" w:rsidRPr="00683D70" w:rsidRDefault="00D26687" w:rsidP="00E57A23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683D70">
        <w:rPr>
          <w:rFonts w:asciiTheme="minorHAnsi" w:hAnsiTheme="minorHAnsi" w:cstheme="minorHAnsi"/>
          <w:b/>
          <w:bCs/>
          <w:color w:val="002060"/>
          <w:sz w:val="22"/>
          <w:szCs w:val="22"/>
          <w:lang w:val="en-US"/>
        </w:rPr>
        <w:t>This role involves the use of Excel. Pleas</w:t>
      </w:r>
      <w:r w:rsidR="001D0DC5" w:rsidRPr="00683D70">
        <w:rPr>
          <w:rFonts w:asciiTheme="minorHAnsi" w:hAnsiTheme="minorHAnsi" w:cstheme="minorHAnsi"/>
          <w:b/>
          <w:bCs/>
          <w:color w:val="002060"/>
          <w:sz w:val="22"/>
          <w:szCs w:val="22"/>
          <w:lang w:val="en-US"/>
        </w:rPr>
        <w:t>e provide details of your skill level wit</w:t>
      </w:r>
      <w:r w:rsidR="00683D70" w:rsidRPr="00683D70">
        <w:rPr>
          <w:rFonts w:asciiTheme="minorHAnsi" w:hAnsiTheme="minorHAnsi" w:cstheme="minorHAnsi"/>
          <w:b/>
          <w:bCs/>
          <w:color w:val="002060"/>
          <w:sz w:val="22"/>
          <w:szCs w:val="22"/>
          <w:lang w:val="en-US"/>
        </w:rPr>
        <w:t>h using Excel</w:t>
      </w:r>
      <w:r w:rsidR="001D0DC5" w:rsidRPr="00683D70">
        <w:rPr>
          <w:rFonts w:asciiTheme="minorHAnsi" w:hAnsiTheme="minorHAnsi" w:cstheme="minorHAnsi"/>
          <w:b/>
          <w:bCs/>
          <w:color w:val="002060"/>
          <w:sz w:val="22"/>
          <w:szCs w:val="22"/>
          <w:lang w:val="en-US"/>
        </w:rPr>
        <w:t xml:space="preserve">. </w:t>
      </w:r>
      <w:r w:rsidR="00C043C0">
        <w:rPr>
          <w:rFonts w:asciiTheme="minorHAnsi" w:hAnsiTheme="minorHAnsi" w:cstheme="minorHAnsi"/>
          <w:b/>
          <w:bCs/>
          <w:color w:val="002060"/>
          <w:sz w:val="22"/>
          <w:szCs w:val="22"/>
          <w:lang w:val="en-US"/>
        </w:rPr>
        <w:t>Please highlight or circle your answer.</w:t>
      </w:r>
    </w:p>
    <w:p w14:paraId="0B91DE01" w14:textId="5EC50812" w:rsidR="00FB46E5" w:rsidRDefault="00683D70" w:rsidP="00E57A23">
      <w:pPr>
        <w:spacing w:line="276" w:lineRule="auto"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US"/>
        </w:rPr>
        <w:t>Beginner</w:t>
      </w:r>
      <w:r w:rsidR="00D4528F">
        <w:rPr>
          <w:rFonts w:asciiTheme="minorHAnsi" w:hAnsiTheme="minorHAnsi" w:cstheme="minorHAnsi"/>
          <w:sz w:val="22"/>
          <w:szCs w:val="22"/>
          <w:lang w:val="en-US"/>
        </w:rPr>
        <w:t xml:space="preserve"> / Intermediate / Advanced</w:t>
      </w:r>
    </w:p>
    <w:p w14:paraId="3E199CAF" w14:textId="77777777" w:rsidR="00FB46E5" w:rsidRDefault="00FB46E5" w:rsidP="00E57A23">
      <w:pPr>
        <w:spacing w:line="276" w:lineRule="auto"/>
        <w:rPr>
          <w:rFonts w:asciiTheme="minorHAnsi" w:hAnsiTheme="minorHAnsi" w:cstheme="minorHAnsi"/>
          <w:sz w:val="22"/>
          <w:szCs w:val="22"/>
          <w:lang w:val="en-US"/>
        </w:rPr>
      </w:pPr>
    </w:p>
    <w:p w14:paraId="29F6B9C3" w14:textId="6F88A20C" w:rsidR="00775E07" w:rsidRPr="00D70D62" w:rsidRDefault="00775E07" w:rsidP="00E57A23">
      <w:pPr>
        <w:spacing w:line="276" w:lineRule="auto"/>
        <w:rPr>
          <w:rFonts w:asciiTheme="minorHAnsi" w:hAnsiTheme="minorHAnsi" w:cstheme="minorHAnsi"/>
          <w:b/>
          <w:bCs/>
          <w:color w:val="002060"/>
          <w:sz w:val="24"/>
          <w:szCs w:val="24"/>
          <w:lang w:val="en-US"/>
        </w:rPr>
      </w:pPr>
      <w:r w:rsidRPr="00D70D62">
        <w:rPr>
          <w:rFonts w:asciiTheme="minorHAnsi" w:hAnsiTheme="minorHAnsi" w:cstheme="minorHAnsi"/>
          <w:b/>
          <w:bCs/>
          <w:color w:val="002060"/>
          <w:sz w:val="24"/>
          <w:szCs w:val="24"/>
          <w:lang w:val="en-US"/>
        </w:rPr>
        <w:t xml:space="preserve">Interview arrangements and </w:t>
      </w:r>
      <w:r w:rsidR="00C043C0" w:rsidRPr="00D70D62">
        <w:rPr>
          <w:rFonts w:asciiTheme="minorHAnsi" w:hAnsiTheme="minorHAnsi" w:cstheme="minorHAnsi"/>
          <w:b/>
          <w:bCs/>
          <w:color w:val="002060"/>
          <w:sz w:val="24"/>
          <w:szCs w:val="24"/>
          <w:lang w:val="en-US"/>
        </w:rPr>
        <w:t>availability.</w:t>
      </w:r>
    </w:p>
    <w:p w14:paraId="67933A3F" w14:textId="18A38B6C" w:rsidR="00775E07" w:rsidRDefault="00D70D62" w:rsidP="00775E07">
      <w:pPr>
        <w:rPr>
          <w:rFonts w:asciiTheme="minorHAnsi" w:eastAsia="Verdana" w:hAnsiTheme="minorHAnsi" w:cstheme="minorHAnsi"/>
        </w:rPr>
      </w:pPr>
      <w:r w:rsidRPr="00D70D62">
        <w:rPr>
          <w:rFonts w:asciiTheme="minorHAnsi" w:hAnsiTheme="minorHAnsi" w:cstheme="minorHAnsi"/>
          <w:noProof/>
          <w:sz w:val="22"/>
          <w:szCs w:val="22"/>
          <w:lang w:val="en-US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4325444B" wp14:editId="7D72324D">
                <wp:simplePos x="0" y="0"/>
                <wp:positionH relativeFrom="margin">
                  <wp:align>left</wp:align>
                </wp:positionH>
                <wp:positionV relativeFrom="paragraph">
                  <wp:posOffset>403588</wp:posOffset>
                </wp:positionV>
                <wp:extent cx="6139180" cy="569595"/>
                <wp:effectExtent l="0" t="0" r="13970" b="20955"/>
                <wp:wrapSquare wrapText="bothSides"/>
                <wp:docPr id="19065560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9180" cy="569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AFCFD5" w14:textId="77777777" w:rsidR="00D70D62" w:rsidRDefault="00D70D62" w:rsidP="00D70D6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25444B" id="_x0000_s1034" type="#_x0000_t202" style="position:absolute;margin-left:0;margin-top:31.8pt;width:483.4pt;height:44.85pt;z-index:2516736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">
                <v:textbox>
                  <w:txbxContent>
                    <w:p w14:paraId="0EAFCFD5" w14:textId="77777777" w:rsidR="00D70D62" w:rsidRDefault="00D70D62" w:rsidP="00D70D62"/>
                  </w:txbxContent>
                </v:textbox>
                <w10:wrap type="square" anchorx="margin"/>
              </v:shape>
            </w:pict>
          </mc:Fallback>
        </mc:AlternateContent>
      </w:r>
      <w:r w:rsidR="0094074D">
        <w:rPr>
          <w:rFonts w:asciiTheme="minorHAnsi" w:eastAsia="Verdana" w:hAnsiTheme="minorHAnsi" w:cstheme="minorHAnsi"/>
        </w:rPr>
        <w:t>P</w:t>
      </w:r>
      <w:r w:rsidR="00775E07" w:rsidRPr="00D70D62">
        <w:rPr>
          <w:rFonts w:asciiTheme="minorHAnsi" w:eastAsia="Verdana" w:hAnsiTheme="minorHAnsi" w:cstheme="minorHAnsi"/>
        </w:rPr>
        <w:t>lease tell us if there are any reasonable adjustments</w:t>
      </w:r>
      <w:r w:rsidR="0094074D">
        <w:rPr>
          <w:rFonts w:asciiTheme="minorHAnsi" w:eastAsia="Verdana" w:hAnsiTheme="minorHAnsi" w:cstheme="minorHAnsi"/>
        </w:rPr>
        <w:t xml:space="preserve"> required to </w:t>
      </w:r>
      <w:r w:rsidR="00775E07" w:rsidRPr="00D70D62">
        <w:rPr>
          <w:rFonts w:asciiTheme="minorHAnsi" w:eastAsia="Verdana" w:hAnsiTheme="minorHAnsi" w:cstheme="minorHAnsi"/>
        </w:rPr>
        <w:t>help you in your application or with our recruitment process.</w:t>
      </w:r>
    </w:p>
    <w:p w14:paraId="25BCB25E" w14:textId="395BF9C5" w:rsidR="00D70D62" w:rsidRDefault="00D70D62" w:rsidP="00775E07">
      <w:pPr>
        <w:rPr>
          <w:rFonts w:asciiTheme="minorHAnsi" w:eastAsia="Verdana" w:hAnsiTheme="minorHAnsi" w:cstheme="minorHAnsi"/>
        </w:rPr>
      </w:pPr>
    </w:p>
    <w:p w14:paraId="32882EA5" w14:textId="407EF4BB" w:rsidR="00775E07" w:rsidRDefault="00D70D62" w:rsidP="00E57A23">
      <w:pPr>
        <w:spacing w:line="276" w:lineRule="auto"/>
        <w:rPr>
          <w:rFonts w:asciiTheme="minorHAnsi" w:eastAsia="Verdana" w:hAnsiTheme="minorHAnsi" w:cstheme="minorHAnsi"/>
        </w:rPr>
      </w:pPr>
      <w:r w:rsidRPr="00D70D62">
        <w:rPr>
          <w:rFonts w:asciiTheme="minorHAnsi" w:hAnsiTheme="minorHAnsi" w:cstheme="minorHAnsi"/>
          <w:noProof/>
          <w:sz w:val="22"/>
          <w:szCs w:val="22"/>
          <w:lang w:val="en-US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665FD44D" wp14:editId="617F7AA1">
                <wp:simplePos x="0" y="0"/>
                <wp:positionH relativeFrom="margin">
                  <wp:align>left</wp:align>
                </wp:positionH>
                <wp:positionV relativeFrom="paragraph">
                  <wp:posOffset>235700</wp:posOffset>
                </wp:positionV>
                <wp:extent cx="6139180" cy="569595"/>
                <wp:effectExtent l="0" t="0" r="13970" b="20955"/>
                <wp:wrapSquare wrapText="bothSides"/>
                <wp:docPr id="6373007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9180" cy="569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CE0EF9" w14:textId="77777777" w:rsidR="00D70D62" w:rsidRDefault="00D70D62" w:rsidP="00D70D6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5FD44D" id="_x0000_s1035" type="#_x0000_t202" style="position:absolute;margin-left:0;margin-top:18.55pt;width:483.4pt;height:44.85pt;z-index:25167564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">
                <v:textbox>
                  <w:txbxContent>
                    <w:p w14:paraId="2ACE0EF9" w14:textId="77777777" w:rsidR="00D70D62" w:rsidRDefault="00D70D62" w:rsidP="00D70D62"/>
                  </w:txbxContent>
                </v:textbox>
                <w10:wrap type="square" anchorx="margin"/>
              </v:shape>
            </w:pict>
          </mc:Fallback>
        </mc:AlternateContent>
      </w:r>
      <w:r w:rsidR="00775E07" w:rsidRPr="00D70D62">
        <w:rPr>
          <w:rFonts w:asciiTheme="minorHAnsi" w:eastAsia="Verdana" w:hAnsiTheme="minorHAnsi" w:cstheme="minorHAnsi"/>
        </w:rPr>
        <w:t>Are there any dates when you will not be available for an interview?</w:t>
      </w:r>
    </w:p>
    <w:p w14:paraId="2867BAAD" w14:textId="77777777" w:rsidR="00D70D62" w:rsidRDefault="00D70D62" w:rsidP="00775E07">
      <w:pPr>
        <w:rPr>
          <w:rFonts w:asciiTheme="minorHAnsi" w:eastAsia="Verdana" w:hAnsiTheme="minorHAnsi" w:cstheme="minorHAnsi"/>
        </w:rPr>
      </w:pPr>
    </w:p>
    <w:p w14:paraId="7EF5CEEB" w14:textId="3776275D" w:rsidR="00775E07" w:rsidRPr="00D70D62" w:rsidRDefault="00D70D62" w:rsidP="00775E07">
      <w:pPr>
        <w:rPr>
          <w:rFonts w:asciiTheme="minorHAnsi" w:eastAsia="Verdana" w:hAnsiTheme="minorHAnsi" w:cstheme="minorHAnsi"/>
        </w:rPr>
      </w:pPr>
      <w:r w:rsidRPr="00D70D62">
        <w:rPr>
          <w:rFonts w:asciiTheme="minorHAnsi" w:hAnsiTheme="minorHAnsi" w:cstheme="minorHAnsi"/>
          <w:noProof/>
          <w:sz w:val="22"/>
          <w:szCs w:val="22"/>
          <w:lang w:val="en-US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C627385" wp14:editId="4AD0EB68">
                <wp:simplePos x="0" y="0"/>
                <wp:positionH relativeFrom="margin">
                  <wp:align>left</wp:align>
                </wp:positionH>
                <wp:positionV relativeFrom="paragraph">
                  <wp:posOffset>248467</wp:posOffset>
                </wp:positionV>
                <wp:extent cx="6139180" cy="569595"/>
                <wp:effectExtent l="0" t="0" r="13970" b="20955"/>
                <wp:wrapSquare wrapText="bothSides"/>
                <wp:docPr id="1961450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9180" cy="569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4CE29E" w14:textId="77777777" w:rsidR="00D70D62" w:rsidRDefault="00D70D62" w:rsidP="00D70D6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627385" id="_x0000_s1036" type="#_x0000_t202" style="position:absolute;margin-left:0;margin-top:19.55pt;width:483.4pt;height:44.85pt;z-index:251677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">
                <v:textbox>
                  <w:txbxContent>
                    <w:p w14:paraId="094CE29E" w14:textId="77777777" w:rsidR="00D70D62" w:rsidRDefault="00D70D62" w:rsidP="00D70D62"/>
                  </w:txbxContent>
                </v:textbox>
                <w10:wrap type="square" anchorx="margin"/>
              </v:shape>
            </w:pict>
          </mc:Fallback>
        </mc:AlternateContent>
      </w:r>
      <w:r w:rsidR="00775E07" w:rsidRPr="00D70D62">
        <w:rPr>
          <w:rFonts w:asciiTheme="minorHAnsi" w:eastAsia="Verdana" w:hAnsiTheme="minorHAnsi" w:cstheme="minorHAnsi"/>
        </w:rPr>
        <w:t>When can you start working for us?</w:t>
      </w:r>
    </w:p>
    <w:p w14:paraId="6D8604B9" w14:textId="77777777" w:rsidR="00775E07" w:rsidRPr="00D70D62" w:rsidRDefault="00775E07" w:rsidP="00E57A23">
      <w:pPr>
        <w:spacing w:line="276" w:lineRule="auto"/>
        <w:rPr>
          <w:rFonts w:asciiTheme="minorHAnsi" w:hAnsiTheme="minorHAnsi" w:cstheme="minorHAnsi"/>
          <w:lang w:val="en-US"/>
        </w:rPr>
      </w:pPr>
    </w:p>
    <w:p w14:paraId="6EA4F13C" w14:textId="6563F0A4" w:rsidR="00775E07" w:rsidRPr="00D70D62" w:rsidRDefault="00775E07" w:rsidP="00E57A23">
      <w:pPr>
        <w:spacing w:line="276" w:lineRule="auto"/>
        <w:rPr>
          <w:rFonts w:asciiTheme="minorHAnsi" w:hAnsiTheme="minorHAnsi" w:cstheme="minorHAnsi"/>
          <w:b/>
          <w:bCs/>
          <w:color w:val="002060"/>
          <w:sz w:val="22"/>
          <w:szCs w:val="22"/>
          <w:u w:val="single"/>
          <w:lang w:val="en-US"/>
        </w:rPr>
      </w:pPr>
      <w:r w:rsidRPr="00D70D62">
        <w:rPr>
          <w:rFonts w:asciiTheme="minorHAnsi" w:hAnsiTheme="minorHAnsi" w:cstheme="minorHAnsi"/>
          <w:b/>
          <w:bCs/>
          <w:color w:val="002060"/>
          <w:sz w:val="22"/>
          <w:szCs w:val="22"/>
          <w:u w:val="single"/>
          <w:lang w:val="en-US"/>
        </w:rPr>
        <w:t>Right to work</w:t>
      </w:r>
    </w:p>
    <w:p w14:paraId="7920D6D2" w14:textId="63B3F5B2" w:rsidR="00775E07" w:rsidRPr="00D70D62" w:rsidRDefault="00C043C0" w:rsidP="00775E07">
      <w:pPr>
        <w:rPr>
          <w:rFonts w:asciiTheme="minorHAnsi" w:eastAsia="Verdana" w:hAnsiTheme="minorHAnsi" w:cstheme="minorHAnsi"/>
        </w:rPr>
      </w:pPr>
      <w:r>
        <w:rPr>
          <w:rFonts w:asciiTheme="minorHAnsi" w:eastAsia="Verdana" w:hAnsiTheme="minorHAnsi" w:cstheme="minorHAnsi"/>
        </w:rPr>
        <w:t xml:space="preserve">Do you have the right to work in the UK? </w:t>
      </w:r>
    </w:p>
    <w:p w14:paraId="7E114F6C" w14:textId="77777777" w:rsidR="00775E07" w:rsidRPr="00D70D62" w:rsidRDefault="00775E07" w:rsidP="00E57A23">
      <w:pPr>
        <w:spacing w:line="276" w:lineRule="auto"/>
        <w:rPr>
          <w:rFonts w:asciiTheme="minorHAnsi" w:hAnsiTheme="minorHAnsi" w:cstheme="minorHAnsi"/>
          <w:lang w:val="en-US"/>
        </w:rPr>
      </w:pPr>
    </w:p>
    <w:p w14:paraId="14BECCBF" w14:textId="2F917CBF" w:rsidR="00775E07" w:rsidRPr="00C71100" w:rsidRDefault="00C71100" w:rsidP="00E57A23">
      <w:pPr>
        <w:spacing w:line="276" w:lineRule="auto"/>
        <w:rPr>
          <w:rFonts w:asciiTheme="minorHAnsi" w:hAnsiTheme="minorHAnsi" w:cstheme="minorHAnsi"/>
          <w:b/>
          <w:bCs/>
          <w:color w:val="002060"/>
          <w:sz w:val="22"/>
          <w:szCs w:val="22"/>
          <w:u w:val="single"/>
          <w:lang w:val="en-US"/>
        </w:rPr>
      </w:pPr>
      <w:r w:rsidRPr="00C71100">
        <w:rPr>
          <w:rFonts w:asciiTheme="minorHAnsi" w:hAnsiTheme="minorHAnsi" w:cstheme="minorHAnsi"/>
          <w:b/>
          <w:bCs/>
          <w:color w:val="002060"/>
          <w:sz w:val="22"/>
          <w:szCs w:val="22"/>
          <w:u w:val="single"/>
          <w:lang w:val="en-US"/>
        </w:rPr>
        <w:t>Contact Details</w:t>
      </w:r>
    </w:p>
    <w:p w14:paraId="14113AC9" w14:textId="315B4611" w:rsidR="00C71100" w:rsidRDefault="00C71100" w:rsidP="00E57A23">
      <w:pPr>
        <w:spacing w:line="276" w:lineRule="auto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Phone number:</w:t>
      </w:r>
    </w:p>
    <w:p w14:paraId="11DD2046" w14:textId="223AFC13" w:rsidR="00C71100" w:rsidRDefault="00C71100" w:rsidP="00E57A23">
      <w:pPr>
        <w:spacing w:line="276" w:lineRule="auto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Email Address:</w:t>
      </w:r>
    </w:p>
    <w:p w14:paraId="6EF91962" w14:textId="77777777" w:rsidR="00C71100" w:rsidRDefault="00C71100" w:rsidP="00E57A23">
      <w:pPr>
        <w:spacing w:line="276" w:lineRule="auto"/>
        <w:rPr>
          <w:rFonts w:asciiTheme="minorHAnsi" w:hAnsiTheme="minorHAnsi" w:cstheme="minorHAnsi"/>
          <w:lang w:val="en-US"/>
        </w:rPr>
      </w:pPr>
    </w:p>
    <w:p w14:paraId="15449F04" w14:textId="4866C0E8" w:rsidR="00D70D62" w:rsidRPr="00D70D62" w:rsidRDefault="00D70D62" w:rsidP="00D70D62">
      <w:pPr>
        <w:rPr>
          <w:rFonts w:asciiTheme="minorHAnsi" w:eastAsia="Verdana" w:hAnsiTheme="minorHAnsi" w:cstheme="minorHAnsi"/>
        </w:rPr>
      </w:pPr>
      <w:r w:rsidRPr="00C71100">
        <w:rPr>
          <w:rFonts w:asciiTheme="minorHAnsi" w:eastAsia="Verdana" w:hAnsiTheme="minorHAnsi" w:cstheme="minorHAnsi"/>
          <w:b/>
          <w:bCs/>
          <w:color w:val="002060"/>
          <w:sz w:val="22"/>
          <w:szCs w:val="22"/>
          <w:u w:val="single"/>
        </w:rPr>
        <w:t>Declaration</w:t>
      </w:r>
      <w:r w:rsidRPr="00D70D62">
        <w:rPr>
          <w:rFonts w:asciiTheme="minorHAnsi" w:eastAsia="Verdana" w:hAnsiTheme="minorHAnsi" w:cstheme="minorHAnsi"/>
        </w:rPr>
        <w:br/>
        <w:t>I confirm that to the best of my knowledge, the information I have provided on this form is correct. I accept that proving deliberately false information could result in my dismissal.</w:t>
      </w:r>
    </w:p>
    <w:p w14:paraId="0495145B" w14:textId="77777777" w:rsidR="00D70D62" w:rsidRPr="00D70D62" w:rsidRDefault="00D70D62" w:rsidP="00D70D62">
      <w:pPr>
        <w:rPr>
          <w:rFonts w:asciiTheme="minorHAnsi" w:eastAsia="Verdana" w:hAnsiTheme="minorHAnsi" w:cstheme="minorHAnsi"/>
        </w:rPr>
      </w:pPr>
    </w:p>
    <w:p w14:paraId="663A8780" w14:textId="77777777" w:rsidR="00D70D62" w:rsidRPr="00D70D62" w:rsidRDefault="00D70D62" w:rsidP="00D70D62">
      <w:pPr>
        <w:rPr>
          <w:rFonts w:asciiTheme="minorHAnsi" w:eastAsia="Verdana" w:hAnsiTheme="minorHAnsi" w:cstheme="minorHAnsi"/>
        </w:rPr>
      </w:pPr>
      <w:r w:rsidRPr="00D70D62">
        <w:rPr>
          <w:rFonts w:asciiTheme="minorHAnsi" w:eastAsia="Verdana" w:hAnsiTheme="minorHAnsi" w:cstheme="minorHAnsi"/>
        </w:rPr>
        <w:t>Name:</w:t>
      </w:r>
    </w:p>
    <w:p w14:paraId="6E6D2C4A" w14:textId="77777777" w:rsidR="00D70D62" w:rsidRPr="00D70D62" w:rsidRDefault="00D70D62" w:rsidP="00D70D62">
      <w:pPr>
        <w:rPr>
          <w:rFonts w:asciiTheme="minorHAnsi" w:eastAsia="Verdana" w:hAnsiTheme="minorHAnsi" w:cstheme="minorHAnsi"/>
        </w:rPr>
      </w:pPr>
    </w:p>
    <w:p w14:paraId="6D48F736" w14:textId="77777777" w:rsidR="00D70D62" w:rsidRPr="00D70D62" w:rsidRDefault="00D70D62" w:rsidP="00D70D62">
      <w:pPr>
        <w:rPr>
          <w:rFonts w:asciiTheme="minorHAnsi" w:eastAsia="Verdana" w:hAnsiTheme="minorHAnsi" w:cstheme="minorHAnsi"/>
        </w:rPr>
      </w:pPr>
      <w:r w:rsidRPr="00D70D62">
        <w:rPr>
          <w:rFonts w:asciiTheme="minorHAnsi" w:eastAsia="Verdana" w:hAnsiTheme="minorHAnsi" w:cstheme="minorHAnsi"/>
        </w:rPr>
        <w:t>Signature:</w:t>
      </w:r>
    </w:p>
    <w:p w14:paraId="2340B4DA" w14:textId="77777777" w:rsidR="00D70D62" w:rsidRPr="00D70D62" w:rsidRDefault="00D70D62" w:rsidP="00D70D62">
      <w:pPr>
        <w:rPr>
          <w:rFonts w:asciiTheme="minorHAnsi" w:eastAsia="Verdana" w:hAnsiTheme="minorHAnsi" w:cstheme="minorHAnsi"/>
        </w:rPr>
      </w:pPr>
    </w:p>
    <w:p w14:paraId="0466C7C5" w14:textId="77777777" w:rsidR="00D70D62" w:rsidRPr="00D70D62" w:rsidRDefault="00D70D62" w:rsidP="00D70D62">
      <w:pPr>
        <w:rPr>
          <w:rFonts w:asciiTheme="minorHAnsi" w:eastAsia="Verdana" w:hAnsiTheme="minorHAnsi" w:cstheme="minorHAnsi"/>
        </w:rPr>
      </w:pPr>
      <w:r w:rsidRPr="00D70D62">
        <w:rPr>
          <w:rFonts w:asciiTheme="minorHAnsi" w:eastAsia="Verdana" w:hAnsiTheme="minorHAnsi" w:cstheme="minorHAnsi"/>
        </w:rPr>
        <w:t>Date:</w:t>
      </w:r>
    </w:p>
    <w:p w14:paraId="0EED821A" w14:textId="77777777" w:rsidR="007D30B1" w:rsidRPr="007D30B1" w:rsidRDefault="007D30B1" w:rsidP="00056555">
      <w:pPr>
        <w:pStyle w:val="NoSpacing"/>
        <w:rPr>
          <w:rFonts w:asciiTheme="minorHAnsi" w:hAnsiTheme="minorHAnsi"/>
          <w:bCs/>
          <w:color w:val="A6A6A6" w:themeColor="background1" w:themeShade="A6"/>
          <w:sz w:val="22"/>
          <w:szCs w:val="22"/>
        </w:rPr>
      </w:pPr>
    </w:p>
    <w:sectPr w:rsidR="007D30B1" w:rsidRPr="007D30B1" w:rsidSect="0036455E">
      <w:headerReference w:type="default" r:id="rId11"/>
      <w:footerReference w:type="default" r:id="rId12"/>
      <w:pgSz w:w="11905" w:h="16837"/>
      <w:pgMar w:top="1134" w:right="851" w:bottom="1134" w:left="851" w:header="283" w:footer="0" w:gutter="0"/>
      <w:pgBorders w:offsetFrom="page">
        <w:left w:val="single" w:sz="48" w:space="0" w:color="943634" w:themeColor="accent2" w:themeShade="BF"/>
      </w:pgBorders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1D5C36" w14:textId="77777777" w:rsidR="000345E0" w:rsidRDefault="000345E0">
      <w:r>
        <w:separator/>
      </w:r>
    </w:p>
  </w:endnote>
  <w:endnote w:type="continuationSeparator" w:id="0">
    <w:p w14:paraId="5E150A3B" w14:textId="77777777" w:rsidR="000345E0" w:rsidRDefault="000345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68722122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0AB1837E" w14:textId="15A70E90" w:rsidR="008B4DB8" w:rsidRPr="00F86A5C" w:rsidRDefault="00D70D62" w:rsidP="00F86A5C">
            <w:pPr>
              <w:pStyle w:val="Footer"/>
              <w:jc w:val="center"/>
              <w:rPr>
                <w:rFonts w:ascii="Arial Unicode MS" w:eastAsia="Arial Unicode MS" w:hAnsi="Arial Unicode MS" w:cs="Arial Unicode MS"/>
                <w:bCs/>
                <w:color w:val="808080" w:themeColor="background1" w:themeShade="80"/>
                <w:sz w:val="16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bCs/>
                <w:color w:val="808080" w:themeColor="background1" w:themeShade="80"/>
                <w:sz w:val="16"/>
                <w:szCs w:val="24"/>
              </w:rPr>
              <w:t xml:space="preserve">Application Form </w:t>
            </w:r>
          </w:p>
          <w:p w14:paraId="0AB1837F" w14:textId="77777777" w:rsidR="008B4DB8" w:rsidRPr="0036455E" w:rsidRDefault="008B4DB8" w:rsidP="0036455E">
            <w:pPr>
              <w:pStyle w:val="Footer"/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</w:pPr>
            <w:r w:rsidRPr="0036455E">
              <w:rPr>
                <w:rFonts w:ascii="Arial Unicode MS" w:eastAsia="Arial Unicode MS" w:hAnsi="Arial Unicode MS" w:cs="Arial Unicode MS"/>
                <w:color w:val="808080" w:themeColor="background1" w:themeShade="80"/>
              </w:rPr>
              <w:t xml:space="preserve">Page 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begin"/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</w:rPr>
              <w:instrText xml:space="preserve"> PAGE </w:instrTex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separate"/>
            </w:r>
            <w:r>
              <w:rPr>
                <w:rFonts w:ascii="Arial Unicode MS" w:eastAsia="Arial Unicode MS" w:hAnsi="Arial Unicode MS" w:cs="Arial Unicode MS"/>
                <w:b/>
                <w:bCs/>
                <w:noProof/>
                <w:color w:val="808080" w:themeColor="background1" w:themeShade="80"/>
              </w:rPr>
              <w:t>1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end"/>
            </w:r>
            <w:r w:rsidRPr="0036455E">
              <w:rPr>
                <w:rFonts w:ascii="Arial Unicode MS" w:eastAsia="Arial Unicode MS" w:hAnsi="Arial Unicode MS" w:cs="Arial Unicode MS"/>
                <w:color w:val="808080" w:themeColor="background1" w:themeShade="80"/>
              </w:rPr>
              <w:t xml:space="preserve"> of 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begin"/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</w:rPr>
              <w:instrText xml:space="preserve"> NUMPAGES  </w:instrTex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separate"/>
            </w:r>
            <w:r>
              <w:rPr>
                <w:rFonts w:ascii="Arial Unicode MS" w:eastAsia="Arial Unicode MS" w:hAnsi="Arial Unicode MS" w:cs="Arial Unicode MS"/>
                <w:b/>
                <w:bCs/>
                <w:noProof/>
                <w:color w:val="808080" w:themeColor="background1" w:themeShade="80"/>
              </w:rPr>
              <w:t>3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end"/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tab/>
              <w:t xml:space="preserve">                           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tab/>
            </w:r>
          </w:p>
          <w:p w14:paraId="0AB18380" w14:textId="77777777" w:rsidR="008B4DB8" w:rsidRDefault="00915F7C" w:rsidP="0036455E">
            <w:pPr>
              <w:pStyle w:val="Footer"/>
              <w:jc w:val="right"/>
            </w:pPr>
          </w:p>
        </w:sdtContent>
      </w:sdt>
    </w:sdtContent>
  </w:sdt>
  <w:p w14:paraId="0AB18381" w14:textId="77777777" w:rsidR="008B4DB8" w:rsidRPr="0036455E" w:rsidRDefault="008B4DB8" w:rsidP="003645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8FC705" w14:textId="77777777" w:rsidR="000345E0" w:rsidRDefault="000345E0">
      <w:r>
        <w:separator/>
      </w:r>
    </w:p>
  </w:footnote>
  <w:footnote w:type="continuationSeparator" w:id="0">
    <w:p w14:paraId="2F1F0CC1" w14:textId="77777777" w:rsidR="000345E0" w:rsidRDefault="000345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1837D" w14:textId="430F347E" w:rsidR="008B4DB8" w:rsidRPr="00362EB7" w:rsidRDefault="00362EB7" w:rsidP="00362EB7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95DAF33" wp14:editId="63AA7DD5">
          <wp:simplePos x="0" y="0"/>
          <wp:positionH relativeFrom="page">
            <wp:align>right</wp:align>
          </wp:positionH>
          <wp:positionV relativeFrom="paragraph">
            <wp:posOffset>-181506</wp:posOffset>
          </wp:positionV>
          <wp:extent cx="2802890" cy="934085"/>
          <wp:effectExtent l="0" t="0" r="0" b="0"/>
          <wp:wrapNone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02890" cy="934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2363B"/>
    <w:multiLevelType w:val="hybridMultilevel"/>
    <w:tmpl w:val="7EC60C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758C8"/>
    <w:multiLevelType w:val="hybridMultilevel"/>
    <w:tmpl w:val="07048C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53DA5"/>
    <w:multiLevelType w:val="hybridMultilevel"/>
    <w:tmpl w:val="420C541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1767CC"/>
    <w:multiLevelType w:val="hybridMultilevel"/>
    <w:tmpl w:val="01009FD8"/>
    <w:lvl w:ilvl="0" w:tplc="B46C3B5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EE7B9C"/>
    <w:multiLevelType w:val="hybridMultilevel"/>
    <w:tmpl w:val="C35C37E6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747303"/>
    <w:multiLevelType w:val="hybridMultilevel"/>
    <w:tmpl w:val="081C83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845B67"/>
    <w:multiLevelType w:val="hybridMultilevel"/>
    <w:tmpl w:val="9356B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A3401C"/>
    <w:multiLevelType w:val="hybridMultilevel"/>
    <w:tmpl w:val="7AA695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AF293A"/>
    <w:multiLevelType w:val="hybridMultilevel"/>
    <w:tmpl w:val="A3F436D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4873447"/>
    <w:multiLevelType w:val="hybridMultilevel"/>
    <w:tmpl w:val="D4F07F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DE7D0A"/>
    <w:multiLevelType w:val="hybridMultilevel"/>
    <w:tmpl w:val="F26476A6"/>
    <w:lvl w:ilvl="0" w:tplc="92F2F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FB1B7C"/>
    <w:multiLevelType w:val="hybridMultilevel"/>
    <w:tmpl w:val="2CA05D6C"/>
    <w:lvl w:ilvl="0" w:tplc="D4CE7780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0151B6"/>
    <w:multiLevelType w:val="hybridMultilevel"/>
    <w:tmpl w:val="F89ADB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2D0778"/>
    <w:multiLevelType w:val="hybridMultilevel"/>
    <w:tmpl w:val="8BB2A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3E4E74"/>
    <w:multiLevelType w:val="hybridMultilevel"/>
    <w:tmpl w:val="085E52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8C6601"/>
    <w:multiLevelType w:val="hybridMultilevel"/>
    <w:tmpl w:val="E36C6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402687"/>
    <w:multiLevelType w:val="hybridMultilevel"/>
    <w:tmpl w:val="92D0E008"/>
    <w:lvl w:ilvl="0" w:tplc="D4CE7780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F359FB"/>
    <w:multiLevelType w:val="hybridMultilevel"/>
    <w:tmpl w:val="71C4D3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5A2E38"/>
    <w:multiLevelType w:val="hybridMultilevel"/>
    <w:tmpl w:val="BAE0CEF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37B11C9"/>
    <w:multiLevelType w:val="hybridMultilevel"/>
    <w:tmpl w:val="F7B435A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0" w15:restartNumberingAfterBreak="0">
    <w:nsid w:val="472528DE"/>
    <w:multiLevelType w:val="hybridMultilevel"/>
    <w:tmpl w:val="1690FC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B060DD"/>
    <w:multiLevelType w:val="hybridMultilevel"/>
    <w:tmpl w:val="A4B432B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9AB6F08"/>
    <w:multiLevelType w:val="hybridMultilevel"/>
    <w:tmpl w:val="181A11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CC666E"/>
    <w:multiLevelType w:val="hybridMultilevel"/>
    <w:tmpl w:val="B2DAF1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FA39A4"/>
    <w:multiLevelType w:val="hybridMultilevel"/>
    <w:tmpl w:val="218C53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EB24876"/>
    <w:multiLevelType w:val="hybridMultilevel"/>
    <w:tmpl w:val="162878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176796"/>
    <w:multiLevelType w:val="hybridMultilevel"/>
    <w:tmpl w:val="63C86B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3D171B"/>
    <w:multiLevelType w:val="hybridMultilevel"/>
    <w:tmpl w:val="1DB29E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C0306E"/>
    <w:multiLevelType w:val="hybridMultilevel"/>
    <w:tmpl w:val="804676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AB645D"/>
    <w:multiLevelType w:val="hybridMultilevel"/>
    <w:tmpl w:val="073278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9B5FB2"/>
    <w:multiLevelType w:val="hybridMultilevel"/>
    <w:tmpl w:val="CF7440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6136F1"/>
    <w:multiLevelType w:val="hybridMultilevel"/>
    <w:tmpl w:val="F15A8A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752AF2"/>
    <w:multiLevelType w:val="hybridMultilevel"/>
    <w:tmpl w:val="BAFCC730"/>
    <w:lvl w:ilvl="0" w:tplc="59382F2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206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5043C4"/>
    <w:multiLevelType w:val="hybridMultilevel"/>
    <w:tmpl w:val="147C47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F306FD"/>
    <w:multiLevelType w:val="hybridMultilevel"/>
    <w:tmpl w:val="181A11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332BA"/>
    <w:multiLevelType w:val="hybridMultilevel"/>
    <w:tmpl w:val="EE5E18D4"/>
    <w:lvl w:ilvl="0" w:tplc="AD120BAA">
      <w:start w:val="1"/>
      <w:numFmt w:val="bullet"/>
      <w:lvlText w:val="-"/>
      <w:lvlJc w:val="left"/>
      <w:pPr>
        <w:ind w:left="1080" w:hanging="360"/>
      </w:pPr>
      <w:rPr>
        <w:rFonts w:ascii="Book Antiqua" w:eastAsia="Times New Roman" w:hAnsi="Book Antiqua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8095ED7"/>
    <w:multiLevelType w:val="hybridMultilevel"/>
    <w:tmpl w:val="3690AC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1945FA"/>
    <w:multiLevelType w:val="hybridMultilevel"/>
    <w:tmpl w:val="796EDE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58104E"/>
    <w:multiLevelType w:val="hybridMultilevel"/>
    <w:tmpl w:val="7346DC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067647"/>
    <w:multiLevelType w:val="hybridMultilevel"/>
    <w:tmpl w:val="AAB45E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347EAE"/>
    <w:multiLevelType w:val="hybridMultilevel"/>
    <w:tmpl w:val="61321D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4730A7"/>
    <w:multiLevelType w:val="hybridMultilevel"/>
    <w:tmpl w:val="44249E86"/>
    <w:lvl w:ilvl="0" w:tplc="92F2F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B2068D"/>
    <w:multiLevelType w:val="hybridMultilevel"/>
    <w:tmpl w:val="11D6AD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C61873"/>
    <w:multiLevelType w:val="hybridMultilevel"/>
    <w:tmpl w:val="3F38B6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D1510C"/>
    <w:multiLevelType w:val="hybridMultilevel"/>
    <w:tmpl w:val="E200D0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4328B0"/>
    <w:multiLevelType w:val="hybridMultilevel"/>
    <w:tmpl w:val="55A2B2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45345949">
    <w:abstractNumId w:val="4"/>
  </w:num>
  <w:num w:numId="2" w16cid:durableId="559054316">
    <w:abstractNumId w:val="28"/>
  </w:num>
  <w:num w:numId="3" w16cid:durableId="1050306182">
    <w:abstractNumId w:val="7"/>
  </w:num>
  <w:num w:numId="4" w16cid:durableId="92867154">
    <w:abstractNumId w:val="29"/>
  </w:num>
  <w:num w:numId="5" w16cid:durableId="2059281499">
    <w:abstractNumId w:val="45"/>
  </w:num>
  <w:num w:numId="6" w16cid:durableId="554584254">
    <w:abstractNumId w:val="31"/>
  </w:num>
  <w:num w:numId="7" w16cid:durableId="382097214">
    <w:abstractNumId w:val="21"/>
  </w:num>
  <w:num w:numId="8" w16cid:durableId="909660150">
    <w:abstractNumId w:val="2"/>
  </w:num>
  <w:num w:numId="9" w16cid:durableId="1401518341">
    <w:abstractNumId w:val="24"/>
  </w:num>
  <w:num w:numId="10" w16cid:durableId="650524027">
    <w:abstractNumId w:val="8"/>
  </w:num>
  <w:num w:numId="11" w16cid:durableId="480587221">
    <w:abstractNumId w:val="11"/>
  </w:num>
  <w:num w:numId="12" w16cid:durableId="1332754232">
    <w:abstractNumId w:val="16"/>
  </w:num>
  <w:num w:numId="13" w16cid:durableId="1231768906">
    <w:abstractNumId w:val="10"/>
  </w:num>
  <w:num w:numId="14" w16cid:durableId="914248009">
    <w:abstractNumId w:val="41"/>
  </w:num>
  <w:num w:numId="15" w16cid:durableId="924611490">
    <w:abstractNumId w:val="36"/>
  </w:num>
  <w:num w:numId="16" w16cid:durableId="2058817952">
    <w:abstractNumId w:val="35"/>
  </w:num>
  <w:num w:numId="17" w16cid:durableId="1135218428">
    <w:abstractNumId w:val="34"/>
  </w:num>
  <w:num w:numId="18" w16cid:durableId="124013237">
    <w:abstractNumId w:val="3"/>
  </w:num>
  <w:num w:numId="19" w16cid:durableId="941644186">
    <w:abstractNumId w:val="1"/>
  </w:num>
  <w:num w:numId="20" w16cid:durableId="230510224">
    <w:abstractNumId w:val="14"/>
  </w:num>
  <w:num w:numId="21" w16cid:durableId="1810828166">
    <w:abstractNumId w:val="25"/>
  </w:num>
  <w:num w:numId="22" w16cid:durableId="1292908177">
    <w:abstractNumId w:val="18"/>
  </w:num>
  <w:num w:numId="23" w16cid:durableId="1444959325">
    <w:abstractNumId w:val="12"/>
  </w:num>
  <w:num w:numId="24" w16cid:durableId="1516505533">
    <w:abstractNumId w:val="26"/>
  </w:num>
  <w:num w:numId="25" w16cid:durableId="1713580335">
    <w:abstractNumId w:val="42"/>
  </w:num>
  <w:num w:numId="26" w16cid:durableId="604386997">
    <w:abstractNumId w:val="15"/>
  </w:num>
  <w:num w:numId="27" w16cid:durableId="439450147">
    <w:abstractNumId w:val="40"/>
  </w:num>
  <w:num w:numId="28" w16cid:durableId="1292785070">
    <w:abstractNumId w:val="37"/>
  </w:num>
  <w:num w:numId="29" w16cid:durableId="83889355">
    <w:abstractNumId w:val="43"/>
  </w:num>
  <w:num w:numId="30" w16cid:durableId="2035377531">
    <w:abstractNumId w:val="5"/>
  </w:num>
  <w:num w:numId="31" w16cid:durableId="1395002879">
    <w:abstractNumId w:val="38"/>
  </w:num>
  <w:num w:numId="32" w16cid:durableId="1385789559">
    <w:abstractNumId w:val="9"/>
  </w:num>
  <w:num w:numId="33" w16cid:durableId="222641557">
    <w:abstractNumId w:val="44"/>
  </w:num>
  <w:num w:numId="34" w16cid:durableId="1045713159">
    <w:abstractNumId w:val="27"/>
  </w:num>
  <w:num w:numId="35" w16cid:durableId="541330616">
    <w:abstractNumId w:val="33"/>
  </w:num>
  <w:num w:numId="36" w16cid:durableId="1342467162">
    <w:abstractNumId w:val="19"/>
  </w:num>
  <w:num w:numId="37" w16cid:durableId="502667649">
    <w:abstractNumId w:val="23"/>
  </w:num>
  <w:num w:numId="38" w16cid:durableId="1105006635">
    <w:abstractNumId w:val="39"/>
  </w:num>
  <w:num w:numId="39" w16cid:durableId="1309747417">
    <w:abstractNumId w:val="17"/>
  </w:num>
  <w:num w:numId="40" w16cid:durableId="417989080">
    <w:abstractNumId w:val="30"/>
  </w:num>
  <w:num w:numId="41" w16cid:durableId="1707101181">
    <w:abstractNumId w:val="13"/>
  </w:num>
  <w:num w:numId="42" w16cid:durableId="1434521327">
    <w:abstractNumId w:val="20"/>
  </w:num>
  <w:num w:numId="43" w16cid:durableId="1152260962">
    <w:abstractNumId w:val="6"/>
  </w:num>
  <w:num w:numId="44" w16cid:durableId="1259410603">
    <w:abstractNumId w:val="0"/>
  </w:num>
  <w:num w:numId="45" w16cid:durableId="1262106636">
    <w:abstractNumId w:val="22"/>
  </w:num>
  <w:num w:numId="46" w16cid:durableId="108554148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MDMzNTQwNDIwNbNQ0lEKTi0uzszPAykwrAUAkUAOSywAAAA="/>
    <w:docVar w:name="ColorPos" w:val="-1"/>
    <w:docVar w:name="ColorSet" w:val="-1"/>
    <w:docVar w:name="StylePos" w:val="-1"/>
    <w:docVar w:name="StyleSet" w:val="-1"/>
  </w:docVars>
  <w:rsids>
    <w:rsidRoot w:val="00053041"/>
    <w:rsid w:val="000017C5"/>
    <w:rsid w:val="00005069"/>
    <w:rsid w:val="00017B04"/>
    <w:rsid w:val="000205EE"/>
    <w:rsid w:val="0003292D"/>
    <w:rsid w:val="000345E0"/>
    <w:rsid w:val="00041080"/>
    <w:rsid w:val="00052967"/>
    <w:rsid w:val="00053041"/>
    <w:rsid w:val="00053098"/>
    <w:rsid w:val="00054F88"/>
    <w:rsid w:val="00056555"/>
    <w:rsid w:val="000663B9"/>
    <w:rsid w:val="000725C3"/>
    <w:rsid w:val="00073D23"/>
    <w:rsid w:val="00075EE2"/>
    <w:rsid w:val="0007759A"/>
    <w:rsid w:val="00080BCC"/>
    <w:rsid w:val="0009062F"/>
    <w:rsid w:val="00095D07"/>
    <w:rsid w:val="000B375F"/>
    <w:rsid w:val="000D045F"/>
    <w:rsid w:val="000D43DC"/>
    <w:rsid w:val="000E62B2"/>
    <w:rsid w:val="000E76A1"/>
    <w:rsid w:val="000E7E20"/>
    <w:rsid w:val="000F7780"/>
    <w:rsid w:val="00104294"/>
    <w:rsid w:val="0011188B"/>
    <w:rsid w:val="00117F3D"/>
    <w:rsid w:val="00120662"/>
    <w:rsid w:val="00126821"/>
    <w:rsid w:val="00132547"/>
    <w:rsid w:val="00133172"/>
    <w:rsid w:val="00133248"/>
    <w:rsid w:val="001353D4"/>
    <w:rsid w:val="00136AA0"/>
    <w:rsid w:val="00140855"/>
    <w:rsid w:val="00143297"/>
    <w:rsid w:val="001469BE"/>
    <w:rsid w:val="00151586"/>
    <w:rsid w:val="0017032A"/>
    <w:rsid w:val="0018301A"/>
    <w:rsid w:val="00192C62"/>
    <w:rsid w:val="001A79A1"/>
    <w:rsid w:val="001A7FE3"/>
    <w:rsid w:val="001C38CF"/>
    <w:rsid w:val="001D0DC5"/>
    <w:rsid w:val="001D54D7"/>
    <w:rsid w:val="001D644C"/>
    <w:rsid w:val="001F0B3F"/>
    <w:rsid w:val="001F4A0D"/>
    <w:rsid w:val="001F750A"/>
    <w:rsid w:val="002017C0"/>
    <w:rsid w:val="002122CE"/>
    <w:rsid w:val="00212CF3"/>
    <w:rsid w:val="00213B30"/>
    <w:rsid w:val="00222539"/>
    <w:rsid w:val="0024034A"/>
    <w:rsid w:val="00241777"/>
    <w:rsid w:val="00242F00"/>
    <w:rsid w:val="00255AA6"/>
    <w:rsid w:val="00255D39"/>
    <w:rsid w:val="0025723C"/>
    <w:rsid w:val="00264C80"/>
    <w:rsid w:val="002751CF"/>
    <w:rsid w:val="00297201"/>
    <w:rsid w:val="002B5CE1"/>
    <w:rsid w:val="002F0EE8"/>
    <w:rsid w:val="002F2238"/>
    <w:rsid w:val="002F2D13"/>
    <w:rsid w:val="00300645"/>
    <w:rsid w:val="00304FF5"/>
    <w:rsid w:val="00314133"/>
    <w:rsid w:val="00332261"/>
    <w:rsid w:val="0034016C"/>
    <w:rsid w:val="00362EB7"/>
    <w:rsid w:val="0036455E"/>
    <w:rsid w:val="00364BA7"/>
    <w:rsid w:val="003734B7"/>
    <w:rsid w:val="00377A1A"/>
    <w:rsid w:val="003801A5"/>
    <w:rsid w:val="003815CF"/>
    <w:rsid w:val="0038455F"/>
    <w:rsid w:val="003848BA"/>
    <w:rsid w:val="0038582B"/>
    <w:rsid w:val="00390BF8"/>
    <w:rsid w:val="00392610"/>
    <w:rsid w:val="00397E8F"/>
    <w:rsid w:val="003A4DDE"/>
    <w:rsid w:val="003C09D8"/>
    <w:rsid w:val="003C5583"/>
    <w:rsid w:val="003C582D"/>
    <w:rsid w:val="003C6D06"/>
    <w:rsid w:val="003D25D3"/>
    <w:rsid w:val="003D4469"/>
    <w:rsid w:val="003E07DD"/>
    <w:rsid w:val="00403D8F"/>
    <w:rsid w:val="00404E0D"/>
    <w:rsid w:val="00405B15"/>
    <w:rsid w:val="00410032"/>
    <w:rsid w:val="0041134E"/>
    <w:rsid w:val="00420113"/>
    <w:rsid w:val="00430865"/>
    <w:rsid w:val="00432FEC"/>
    <w:rsid w:val="00436B7C"/>
    <w:rsid w:val="00455D6B"/>
    <w:rsid w:val="0045641D"/>
    <w:rsid w:val="0046526C"/>
    <w:rsid w:val="0046782D"/>
    <w:rsid w:val="004871D7"/>
    <w:rsid w:val="004A153D"/>
    <w:rsid w:val="004B4A2B"/>
    <w:rsid w:val="004C2E87"/>
    <w:rsid w:val="004D30A8"/>
    <w:rsid w:val="004D750E"/>
    <w:rsid w:val="004E084A"/>
    <w:rsid w:val="004F3C9F"/>
    <w:rsid w:val="004F7674"/>
    <w:rsid w:val="005101E9"/>
    <w:rsid w:val="00515674"/>
    <w:rsid w:val="005163CD"/>
    <w:rsid w:val="00516F7C"/>
    <w:rsid w:val="00517920"/>
    <w:rsid w:val="0052180B"/>
    <w:rsid w:val="00543D9D"/>
    <w:rsid w:val="00546A6C"/>
    <w:rsid w:val="00555609"/>
    <w:rsid w:val="00566603"/>
    <w:rsid w:val="00566682"/>
    <w:rsid w:val="005706CF"/>
    <w:rsid w:val="0057151A"/>
    <w:rsid w:val="005842AC"/>
    <w:rsid w:val="00597179"/>
    <w:rsid w:val="005C1FC6"/>
    <w:rsid w:val="005D14B8"/>
    <w:rsid w:val="005E03EE"/>
    <w:rsid w:val="006165BE"/>
    <w:rsid w:val="006238C7"/>
    <w:rsid w:val="00623C44"/>
    <w:rsid w:val="00653960"/>
    <w:rsid w:val="00670674"/>
    <w:rsid w:val="006748C5"/>
    <w:rsid w:val="0068112D"/>
    <w:rsid w:val="0068311D"/>
    <w:rsid w:val="00683D70"/>
    <w:rsid w:val="0068793A"/>
    <w:rsid w:val="00696F7D"/>
    <w:rsid w:val="00697B6F"/>
    <w:rsid w:val="006B107C"/>
    <w:rsid w:val="006B6634"/>
    <w:rsid w:val="006C3DAD"/>
    <w:rsid w:val="006C7CCB"/>
    <w:rsid w:val="006E679F"/>
    <w:rsid w:val="00702032"/>
    <w:rsid w:val="00705130"/>
    <w:rsid w:val="00711750"/>
    <w:rsid w:val="00712743"/>
    <w:rsid w:val="00716914"/>
    <w:rsid w:val="00721FB1"/>
    <w:rsid w:val="00740D5E"/>
    <w:rsid w:val="007456A4"/>
    <w:rsid w:val="007529FE"/>
    <w:rsid w:val="00753037"/>
    <w:rsid w:val="00755BE3"/>
    <w:rsid w:val="00767059"/>
    <w:rsid w:val="007703DF"/>
    <w:rsid w:val="00772F79"/>
    <w:rsid w:val="00775E07"/>
    <w:rsid w:val="007A2F88"/>
    <w:rsid w:val="007A3C93"/>
    <w:rsid w:val="007A662D"/>
    <w:rsid w:val="007B11C0"/>
    <w:rsid w:val="007B237E"/>
    <w:rsid w:val="007D30B1"/>
    <w:rsid w:val="007E5071"/>
    <w:rsid w:val="00802183"/>
    <w:rsid w:val="00803A2D"/>
    <w:rsid w:val="00810AB5"/>
    <w:rsid w:val="0081149D"/>
    <w:rsid w:val="00821358"/>
    <w:rsid w:val="008272A6"/>
    <w:rsid w:val="00846F0A"/>
    <w:rsid w:val="00853B71"/>
    <w:rsid w:val="00862A1E"/>
    <w:rsid w:val="0086472E"/>
    <w:rsid w:val="00872D28"/>
    <w:rsid w:val="00875127"/>
    <w:rsid w:val="00886017"/>
    <w:rsid w:val="008A2562"/>
    <w:rsid w:val="008B4DB8"/>
    <w:rsid w:val="008B7533"/>
    <w:rsid w:val="008D57AB"/>
    <w:rsid w:val="008F2926"/>
    <w:rsid w:val="008F2B11"/>
    <w:rsid w:val="008F5CFC"/>
    <w:rsid w:val="008F6081"/>
    <w:rsid w:val="00910216"/>
    <w:rsid w:val="00912CAF"/>
    <w:rsid w:val="00915F7C"/>
    <w:rsid w:val="0091767A"/>
    <w:rsid w:val="00940042"/>
    <w:rsid w:val="0094074D"/>
    <w:rsid w:val="009477A1"/>
    <w:rsid w:val="00953C1F"/>
    <w:rsid w:val="0095527B"/>
    <w:rsid w:val="009729E4"/>
    <w:rsid w:val="00973294"/>
    <w:rsid w:val="00975F0D"/>
    <w:rsid w:val="009878E3"/>
    <w:rsid w:val="00990E82"/>
    <w:rsid w:val="009A1D02"/>
    <w:rsid w:val="009A4488"/>
    <w:rsid w:val="009D116A"/>
    <w:rsid w:val="009E22B4"/>
    <w:rsid w:val="009E3D8A"/>
    <w:rsid w:val="00A219DF"/>
    <w:rsid w:val="00A41C60"/>
    <w:rsid w:val="00A71D91"/>
    <w:rsid w:val="00AA1CA3"/>
    <w:rsid w:val="00AA4F08"/>
    <w:rsid w:val="00AF09E3"/>
    <w:rsid w:val="00AF319E"/>
    <w:rsid w:val="00B026DB"/>
    <w:rsid w:val="00B1127D"/>
    <w:rsid w:val="00B128F1"/>
    <w:rsid w:val="00B13D0F"/>
    <w:rsid w:val="00B202D5"/>
    <w:rsid w:val="00B23FDE"/>
    <w:rsid w:val="00B27050"/>
    <w:rsid w:val="00B27B8F"/>
    <w:rsid w:val="00B27FA4"/>
    <w:rsid w:val="00B37C54"/>
    <w:rsid w:val="00B40F5F"/>
    <w:rsid w:val="00B41E19"/>
    <w:rsid w:val="00B73D79"/>
    <w:rsid w:val="00B96AB0"/>
    <w:rsid w:val="00BA3A8C"/>
    <w:rsid w:val="00BA41F6"/>
    <w:rsid w:val="00BB152E"/>
    <w:rsid w:val="00BB5A94"/>
    <w:rsid w:val="00BC3DAC"/>
    <w:rsid w:val="00BF2F68"/>
    <w:rsid w:val="00BF4689"/>
    <w:rsid w:val="00C043C0"/>
    <w:rsid w:val="00C046CF"/>
    <w:rsid w:val="00C1570C"/>
    <w:rsid w:val="00C241C0"/>
    <w:rsid w:val="00C2713A"/>
    <w:rsid w:val="00C336E7"/>
    <w:rsid w:val="00C36435"/>
    <w:rsid w:val="00C5795A"/>
    <w:rsid w:val="00C6061A"/>
    <w:rsid w:val="00C61017"/>
    <w:rsid w:val="00C71100"/>
    <w:rsid w:val="00C83227"/>
    <w:rsid w:val="00C835DF"/>
    <w:rsid w:val="00C863F2"/>
    <w:rsid w:val="00C90EF7"/>
    <w:rsid w:val="00CA01A1"/>
    <w:rsid w:val="00CA1D6B"/>
    <w:rsid w:val="00CD20B5"/>
    <w:rsid w:val="00CD36F5"/>
    <w:rsid w:val="00CD4A08"/>
    <w:rsid w:val="00CD65AE"/>
    <w:rsid w:val="00CD71A6"/>
    <w:rsid w:val="00CE605E"/>
    <w:rsid w:val="00D04141"/>
    <w:rsid w:val="00D0661F"/>
    <w:rsid w:val="00D14230"/>
    <w:rsid w:val="00D25B18"/>
    <w:rsid w:val="00D25E30"/>
    <w:rsid w:val="00D26687"/>
    <w:rsid w:val="00D301C3"/>
    <w:rsid w:val="00D36C15"/>
    <w:rsid w:val="00D44018"/>
    <w:rsid w:val="00D44773"/>
    <w:rsid w:val="00D4528F"/>
    <w:rsid w:val="00D513FD"/>
    <w:rsid w:val="00D60118"/>
    <w:rsid w:val="00D61E70"/>
    <w:rsid w:val="00D66323"/>
    <w:rsid w:val="00D672F6"/>
    <w:rsid w:val="00D70D62"/>
    <w:rsid w:val="00D74051"/>
    <w:rsid w:val="00D74995"/>
    <w:rsid w:val="00D76FEC"/>
    <w:rsid w:val="00D87467"/>
    <w:rsid w:val="00DC3C66"/>
    <w:rsid w:val="00DD198B"/>
    <w:rsid w:val="00DE78F6"/>
    <w:rsid w:val="00DF1572"/>
    <w:rsid w:val="00DF2F95"/>
    <w:rsid w:val="00E00BB3"/>
    <w:rsid w:val="00E03422"/>
    <w:rsid w:val="00E07343"/>
    <w:rsid w:val="00E100D6"/>
    <w:rsid w:val="00E171CA"/>
    <w:rsid w:val="00E20F61"/>
    <w:rsid w:val="00E23642"/>
    <w:rsid w:val="00E41226"/>
    <w:rsid w:val="00E45180"/>
    <w:rsid w:val="00E53469"/>
    <w:rsid w:val="00E57A23"/>
    <w:rsid w:val="00E60BB9"/>
    <w:rsid w:val="00E646A7"/>
    <w:rsid w:val="00E70CD8"/>
    <w:rsid w:val="00E730DD"/>
    <w:rsid w:val="00E74741"/>
    <w:rsid w:val="00E96F23"/>
    <w:rsid w:val="00EA18BD"/>
    <w:rsid w:val="00EB1977"/>
    <w:rsid w:val="00EB32A8"/>
    <w:rsid w:val="00EB34F3"/>
    <w:rsid w:val="00EB6BAF"/>
    <w:rsid w:val="00EC6251"/>
    <w:rsid w:val="00EC72FA"/>
    <w:rsid w:val="00ED0347"/>
    <w:rsid w:val="00EE0012"/>
    <w:rsid w:val="00EE022D"/>
    <w:rsid w:val="00F03DDA"/>
    <w:rsid w:val="00F13116"/>
    <w:rsid w:val="00F262D9"/>
    <w:rsid w:val="00F30556"/>
    <w:rsid w:val="00F3214C"/>
    <w:rsid w:val="00F4347D"/>
    <w:rsid w:val="00F50471"/>
    <w:rsid w:val="00F8106C"/>
    <w:rsid w:val="00F813F2"/>
    <w:rsid w:val="00F86A5C"/>
    <w:rsid w:val="00FB46E5"/>
    <w:rsid w:val="00FB5FB8"/>
    <w:rsid w:val="00FB7C9B"/>
    <w:rsid w:val="00FC0AE9"/>
    <w:rsid w:val="00FE02F8"/>
    <w:rsid w:val="00FE18DE"/>
    <w:rsid w:val="00FF3E42"/>
    <w:rsid w:val="00FF6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AB182FA"/>
  <w15:docId w15:val="{A8646B42-7966-4B07-AD00-7D79F07DF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7A23"/>
    <w:pPr>
      <w:widowControl w:val="0"/>
      <w:overflowPunct w:val="0"/>
      <w:autoSpaceDE w:val="0"/>
      <w:autoSpaceDN w:val="0"/>
      <w:adjustRightInd w:val="0"/>
    </w:pPr>
    <w:rPr>
      <w:kern w:val="28"/>
    </w:rPr>
  </w:style>
  <w:style w:type="paragraph" w:styleId="Heading2">
    <w:name w:val="heading 2"/>
    <w:basedOn w:val="Normal"/>
    <w:next w:val="Normal"/>
    <w:link w:val="Heading2Char"/>
    <w:rsid w:val="00D70D62"/>
    <w:pPr>
      <w:keepNext/>
      <w:keepLines/>
      <w:widowControl/>
      <w:overflowPunct/>
      <w:autoSpaceDE/>
      <w:autoSpaceDN/>
      <w:adjustRightInd/>
      <w:spacing w:before="360" w:after="120" w:line="276" w:lineRule="auto"/>
      <w:outlineLvl w:val="1"/>
    </w:pPr>
    <w:rPr>
      <w:rFonts w:ascii="Arial" w:eastAsia="Arial" w:hAnsi="Arial" w:cs="Arial"/>
      <w:kern w:val="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A4F0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AA4F08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1469B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8106C"/>
    <w:rPr>
      <w:color w:val="0000FF"/>
      <w:u w:val="single"/>
    </w:rPr>
  </w:style>
  <w:style w:type="paragraph" w:styleId="DocumentMap">
    <w:name w:val="Document Map"/>
    <w:basedOn w:val="Normal"/>
    <w:semiHidden/>
    <w:rsid w:val="009729E4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uiPriority w:val="59"/>
    <w:rsid w:val="005842AC"/>
    <w:pPr>
      <w:widowControl w:val="0"/>
      <w:overflowPunct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6BAF"/>
    <w:pPr>
      <w:widowControl/>
      <w:overflowPunct/>
      <w:autoSpaceDE/>
      <w:autoSpaceDN/>
      <w:adjustRightInd/>
      <w:spacing w:after="200" w:line="27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6455E"/>
    <w:rPr>
      <w:kern w:val="28"/>
    </w:rPr>
  </w:style>
  <w:style w:type="paragraph" w:styleId="NoSpacing">
    <w:name w:val="No Spacing"/>
    <w:uiPriority w:val="1"/>
    <w:qFormat/>
    <w:rsid w:val="00712743"/>
    <w:pPr>
      <w:widowControl w:val="0"/>
      <w:overflowPunct w:val="0"/>
      <w:autoSpaceDE w:val="0"/>
      <w:autoSpaceDN w:val="0"/>
      <w:adjustRightInd w:val="0"/>
    </w:pPr>
    <w:rPr>
      <w:kern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5163C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D70D62"/>
    <w:rPr>
      <w:rFonts w:ascii="Arial" w:eastAsia="Arial" w:hAnsi="Arial" w:cs="Arial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77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43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34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7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1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60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17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7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38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54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C8FB75D47C4A429232823B742A57C4" ma:contentTypeVersion="10" ma:contentTypeDescription="Create a new document." ma:contentTypeScope="" ma:versionID="823a41d79dd5342eec89c209728c7fc7">
  <xsd:schema xmlns:xsd="http://www.w3.org/2001/XMLSchema" xmlns:xs="http://www.w3.org/2001/XMLSchema" xmlns:p="http://schemas.microsoft.com/office/2006/metadata/properties" xmlns:ns2="429cffca-9447-4f67-a9a9-6a5d9bcefc7b" xmlns:ns3="c793ab51-7aec-4961-8265-f37a4d51511c" targetNamespace="http://schemas.microsoft.com/office/2006/metadata/properties" ma:root="true" ma:fieldsID="17a93070df24d83a6f5721b33f151302" ns2:_="" ns3:_="">
    <xsd:import namespace="429cffca-9447-4f67-a9a9-6a5d9bcefc7b"/>
    <xsd:import namespace="c793ab51-7aec-4961-8265-f37a4d5151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9cffca-9447-4f67-a9a9-6a5d9bcefc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93ab51-7aec-4961-8265-f37a4d51511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57BB84-EF96-412E-8849-42B0A1B785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312B20-D0F3-4A91-AE4C-48A3181AF64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6D0A2B4-9BF5-480F-870C-3D1F21EFC5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1977996-901C-4CA1-A4FD-50895A53E3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9cffca-9447-4f67-a9a9-6a5d9bcefc7b"/>
    <ds:schemaRef ds:uri="c793ab51-7aec-4961-8265-f37a4d5151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236</Words>
  <Characters>1147</Characters>
  <Application>Microsoft Office Word</Application>
  <DocSecurity>0</DocSecurity>
  <Lines>44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3th October 2006</vt:lpstr>
    </vt:vector>
  </TitlesOfParts>
  <Company>Microsoft</Company>
  <LinksUpToDate>false</LinksUpToDate>
  <CharactersWithSpaces>1360</CharactersWithSpaces>
  <SharedDoc>false</SharedDoc>
  <HLinks>
    <vt:vector size="12" baseType="variant">
      <vt:variant>
        <vt:i4>6750229</vt:i4>
      </vt:variant>
      <vt:variant>
        <vt:i4>0</vt:i4>
      </vt:variant>
      <vt:variant>
        <vt:i4>0</vt:i4>
      </vt:variant>
      <vt:variant>
        <vt:i4>5</vt:i4>
      </vt:variant>
      <vt:variant>
        <vt:lpwstr>mailto:matteastwood@servelegal.co.uk</vt:lpwstr>
      </vt:variant>
      <vt:variant>
        <vt:lpwstr/>
      </vt:variant>
      <vt:variant>
        <vt:i4>8323103</vt:i4>
      </vt:variant>
      <vt:variant>
        <vt:i4>0</vt:i4>
      </vt:variant>
      <vt:variant>
        <vt:i4>0</vt:i4>
      </vt:variant>
      <vt:variant>
        <vt:i4>5</vt:i4>
      </vt:variant>
      <vt:variant>
        <vt:lpwstr>mailto:Info@servelegal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3th October 2006</dc:title>
  <dc:creator>Charlie Mowat</dc:creator>
  <cp:lastModifiedBy>Hannah Rees</cp:lastModifiedBy>
  <cp:revision>3</cp:revision>
  <cp:lastPrinted>2014-07-14T16:42:00Z</cp:lastPrinted>
  <dcterms:created xsi:type="dcterms:W3CDTF">2024-02-28T09:25:00Z</dcterms:created>
  <dcterms:modified xsi:type="dcterms:W3CDTF">2024-03-14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C8FB75D47C4A429232823B742A57C4</vt:lpwstr>
  </property>
  <property fmtid="{D5CDD505-2E9C-101B-9397-08002B2CF9AE}" pid="3" name="Order">
    <vt:r8>600</vt:r8>
  </property>
  <property fmtid="{D5CDD505-2E9C-101B-9397-08002B2CF9AE}" pid="4" name="GrammarlyDocumentId">
    <vt:lpwstr>243506590d1411475b2d5146ed7ce1fad8e18bfd69fdcf516ae0b01fe7ff9fed</vt:lpwstr>
  </property>
</Properties>
</file>